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7B10D" w14:textId="77777777" w:rsidR="00F3368D" w:rsidRPr="00180FDB" w:rsidRDefault="00C51B1D" w:rsidP="00BF005F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80FDB">
        <w:rPr>
          <w:rFonts w:ascii="Arial" w:hAnsi="Arial" w:cs="Arial"/>
          <w:b/>
          <w:sz w:val="28"/>
          <w:szCs w:val="28"/>
        </w:rPr>
        <w:t>City of Los Angeles</w:t>
      </w:r>
    </w:p>
    <w:p w14:paraId="697019A2" w14:textId="77777777" w:rsidR="00C51B1D" w:rsidRPr="00180FDB" w:rsidRDefault="00C51B1D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Economic and Workforce Development Department</w:t>
      </w:r>
    </w:p>
    <w:p w14:paraId="0C945ADC" w14:textId="77777777" w:rsidR="00554374" w:rsidRPr="00180FDB" w:rsidRDefault="00554374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26E58D4" w14:textId="77777777" w:rsidR="00C51B1D" w:rsidRPr="00180FDB" w:rsidRDefault="006B2C24" w:rsidP="001131A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</w:t>
      </w:r>
      <w:r w:rsidR="006B0E28">
        <w:rPr>
          <w:rFonts w:ascii="Arial" w:hAnsi="Arial" w:cs="Arial"/>
          <w:sz w:val="24"/>
          <w:szCs w:val="24"/>
        </w:rPr>
        <w:t>2</w:t>
      </w:r>
      <w:r w:rsidR="00E2774C">
        <w:rPr>
          <w:rFonts w:ascii="Arial" w:hAnsi="Arial" w:cs="Arial"/>
          <w:sz w:val="24"/>
          <w:szCs w:val="24"/>
        </w:rPr>
        <w:t>3</w:t>
      </w:r>
      <w:r w:rsidR="001131A5">
        <w:rPr>
          <w:rFonts w:ascii="Arial" w:hAnsi="Arial" w:cs="Arial"/>
          <w:sz w:val="24"/>
          <w:szCs w:val="24"/>
        </w:rPr>
        <w:t>-2</w:t>
      </w:r>
      <w:r w:rsidR="00180AF5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</w:t>
      </w:r>
      <w:r w:rsidR="00023906">
        <w:rPr>
          <w:rFonts w:ascii="Arial" w:hAnsi="Arial" w:cs="Arial"/>
          <w:sz w:val="24"/>
          <w:szCs w:val="24"/>
        </w:rPr>
        <w:t>Farmer John Additional Assistance Grant</w:t>
      </w:r>
    </w:p>
    <w:p w14:paraId="4E528B9D" w14:textId="77777777" w:rsidR="009317BB" w:rsidRPr="00180FDB" w:rsidRDefault="009317BB" w:rsidP="00BF005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Request for Interest</w:t>
      </w:r>
    </w:p>
    <w:p w14:paraId="4FC2F4A1" w14:textId="77777777" w:rsidR="009317BB" w:rsidRPr="00180FDB" w:rsidRDefault="009317BB" w:rsidP="004347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D9D9D9"/>
        <w:spacing w:after="0"/>
        <w:jc w:val="center"/>
        <w:rPr>
          <w:rFonts w:ascii="Arial" w:hAnsi="Arial" w:cs="Arial"/>
          <w:b/>
        </w:rPr>
      </w:pPr>
      <w:r w:rsidRPr="00180FDB">
        <w:rPr>
          <w:rFonts w:ascii="Arial" w:hAnsi="Arial" w:cs="Arial"/>
          <w:b/>
        </w:rPr>
        <w:t>REQUEST FOR INTEREST RESPONSE FORM</w:t>
      </w:r>
    </w:p>
    <w:p w14:paraId="052FA23A" w14:textId="77777777" w:rsidR="009317BB" w:rsidRPr="00180FDB" w:rsidRDefault="009317BB" w:rsidP="00BF005F">
      <w:pPr>
        <w:spacing w:after="0"/>
        <w:jc w:val="center"/>
        <w:rPr>
          <w:rFonts w:ascii="Arial" w:hAnsi="Arial" w:cs="Arial"/>
        </w:rPr>
      </w:pPr>
    </w:p>
    <w:p w14:paraId="0F6F4777" w14:textId="77777777" w:rsidR="00C51B1D" w:rsidRPr="00180FDB" w:rsidRDefault="00C51B1D">
      <w:pPr>
        <w:rPr>
          <w:rFonts w:ascii="Arial" w:hAnsi="Arial" w:cs="Arial"/>
        </w:rPr>
      </w:pPr>
    </w:p>
    <w:p w14:paraId="3B156324" w14:textId="77777777" w:rsidR="00C51B1D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Operator Name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Pr="00180FDB">
        <w:rPr>
          <w:rFonts w:ascii="Arial" w:hAnsi="Arial" w:cs="Arial"/>
          <w:b/>
          <w:sz w:val="24"/>
          <w:szCs w:val="24"/>
        </w:rPr>
        <w:t xml:space="preserve"> </w:t>
      </w:r>
      <w:r w:rsidR="001034D6" w:rsidRPr="00180FDB"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3E893DC9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141C77" w14:textId="77777777" w:rsidR="003709B7" w:rsidRPr="00180FDB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Center</w:t>
      </w:r>
      <w:r w:rsidR="001131A5">
        <w:rPr>
          <w:rFonts w:ascii="Arial" w:hAnsi="Arial" w:cs="Arial"/>
          <w:b/>
          <w:sz w:val="24"/>
          <w:szCs w:val="24"/>
        </w:rPr>
        <w:t xml:space="preserve"> (if applicable)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="001034D6" w:rsidRPr="00180FDB">
        <w:rPr>
          <w:rFonts w:ascii="Arial" w:hAnsi="Arial" w:cs="Arial"/>
          <w:sz w:val="24"/>
          <w:szCs w:val="24"/>
        </w:rPr>
        <w:t xml:space="preserve"> ___________________________________________________</w:t>
      </w:r>
    </w:p>
    <w:p w14:paraId="4894CFE8" w14:textId="77777777" w:rsidR="00A74F1F" w:rsidRPr="00180FDB" w:rsidRDefault="00A74F1F">
      <w:pPr>
        <w:rPr>
          <w:rFonts w:ascii="Arial" w:hAnsi="Arial" w:cs="Arial"/>
          <w:sz w:val="24"/>
          <w:szCs w:val="24"/>
        </w:rPr>
      </w:pPr>
    </w:p>
    <w:p w14:paraId="0FF8C67C" w14:textId="77777777" w:rsidR="00A74F1F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A74F1F">
        <w:rPr>
          <w:rFonts w:cs="Arial"/>
          <w:sz w:val="20"/>
        </w:rPr>
        <w:t xml:space="preserve">      </w:t>
      </w:r>
      <w:r w:rsidR="00A74F1F" w:rsidRPr="00180FDB">
        <w:rPr>
          <w:rFonts w:ascii="Arial" w:hAnsi="Arial" w:cs="Arial"/>
          <w:sz w:val="24"/>
          <w:szCs w:val="24"/>
        </w:rPr>
        <w:t>We are interested in participating in this project</w:t>
      </w:r>
      <w:r w:rsidR="00F91739">
        <w:rPr>
          <w:rFonts w:ascii="Arial" w:hAnsi="Arial" w:cs="Arial"/>
          <w:sz w:val="24"/>
          <w:szCs w:val="24"/>
        </w:rPr>
        <w:t xml:space="preserve"> – and accept commitment to assign one (1) FTE Project Manager as stated in the RFI. </w:t>
      </w:r>
    </w:p>
    <w:p w14:paraId="55E3364C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08A6E4BE" w14:textId="77777777" w:rsidR="00180FDB" w:rsidRPr="00180FDB" w:rsidRDefault="00180FDB" w:rsidP="00180FDB">
      <w:pPr>
        <w:spacing w:after="0" w:line="240" w:lineRule="auto"/>
        <w:rPr>
          <w:rFonts w:cs="Arial"/>
          <w:sz w:val="12"/>
          <w:szCs w:val="12"/>
        </w:rPr>
      </w:pPr>
    </w:p>
    <w:p w14:paraId="05A20C6B" w14:textId="77777777" w:rsidR="000560DC" w:rsidRPr="00180FDB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554374">
        <w:rPr>
          <w:rFonts w:cs="Arial"/>
          <w:sz w:val="20"/>
        </w:rPr>
        <w:t xml:space="preserve">      </w:t>
      </w:r>
      <w:r w:rsidR="00554374" w:rsidRPr="00180FDB">
        <w:rPr>
          <w:rFonts w:ascii="Arial" w:hAnsi="Arial" w:cs="Arial"/>
          <w:sz w:val="24"/>
          <w:szCs w:val="24"/>
        </w:rPr>
        <w:t xml:space="preserve">We are </w:t>
      </w:r>
      <w:r w:rsidR="00554374" w:rsidRPr="00180FDB">
        <w:rPr>
          <w:rFonts w:ascii="Arial" w:hAnsi="Arial" w:cs="Arial"/>
          <w:b/>
          <w:sz w:val="24"/>
          <w:szCs w:val="24"/>
        </w:rPr>
        <w:t>NOT</w:t>
      </w:r>
      <w:r w:rsidR="00554374" w:rsidRPr="00180FDB">
        <w:rPr>
          <w:rFonts w:ascii="Arial" w:hAnsi="Arial" w:cs="Arial"/>
          <w:sz w:val="24"/>
          <w:szCs w:val="24"/>
        </w:rPr>
        <w:t xml:space="preserve"> interested in participating in this project</w:t>
      </w:r>
      <w:r w:rsidR="001034D6" w:rsidRPr="00180FDB">
        <w:rPr>
          <w:rFonts w:ascii="Arial" w:hAnsi="Arial" w:cs="Arial"/>
          <w:sz w:val="24"/>
          <w:szCs w:val="24"/>
        </w:rPr>
        <w:t>.</w:t>
      </w:r>
    </w:p>
    <w:p w14:paraId="34C30B9C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</w:p>
    <w:p w14:paraId="39A135FD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Number of participants to be served by this agency: ____________________________</w:t>
      </w:r>
    </w:p>
    <w:p w14:paraId="78A10E56" w14:textId="77777777" w:rsidR="00070985" w:rsidRPr="00180FDB" w:rsidRDefault="00070985">
      <w:pPr>
        <w:rPr>
          <w:rFonts w:ascii="Arial" w:hAnsi="Arial" w:cs="Arial"/>
          <w:sz w:val="24"/>
          <w:szCs w:val="24"/>
        </w:rPr>
      </w:pPr>
    </w:p>
    <w:p w14:paraId="55AFFADE" w14:textId="77777777" w:rsidR="001034D6" w:rsidRPr="00180FDB" w:rsidRDefault="007F17C7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Funding amount requested: $______________________________________________</w:t>
      </w:r>
    </w:p>
    <w:p w14:paraId="5B37F9C7" w14:textId="77777777" w:rsidR="007F17C7" w:rsidRPr="00180FDB" w:rsidRDefault="007F17C7">
      <w:pPr>
        <w:rPr>
          <w:rFonts w:ascii="Arial" w:hAnsi="Arial" w:cs="Arial"/>
          <w:sz w:val="24"/>
          <w:szCs w:val="24"/>
        </w:rPr>
      </w:pPr>
    </w:p>
    <w:p w14:paraId="0D762D0D" w14:textId="77777777" w:rsidR="007F17C7" w:rsidRPr="00180FDB" w:rsidRDefault="00554B06" w:rsidP="00554B06">
      <w:pPr>
        <w:tabs>
          <w:tab w:val="left" w:pos="580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9AAF277" w14:textId="77777777" w:rsidR="007F17C7" w:rsidRPr="00180FDB" w:rsidRDefault="007F17C7" w:rsidP="007F17C7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7E246F2E" w14:textId="77777777" w:rsidR="007F17C7" w:rsidRPr="00180FDB" w:rsidRDefault="007F17C7" w:rsidP="007F17C7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Signature of Authorized Agency Representative</w:t>
      </w:r>
    </w:p>
    <w:p w14:paraId="56CA4181" w14:textId="77777777" w:rsidR="007F17C7" w:rsidRPr="00434799" w:rsidRDefault="007F17C7" w:rsidP="007F17C7">
      <w:pPr>
        <w:spacing w:after="0"/>
        <w:rPr>
          <w:sz w:val="18"/>
          <w:szCs w:val="18"/>
        </w:rPr>
      </w:pPr>
    </w:p>
    <w:p w14:paraId="283FCD34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32B0077A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261BA704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Printed Name of Authorized Agency Representative</w:t>
      </w:r>
    </w:p>
    <w:p w14:paraId="0DE31A2D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5C6FDC08" w14:textId="77777777" w:rsidR="00E4480E" w:rsidRDefault="00E4480E" w:rsidP="00E4480E">
      <w:pPr>
        <w:spacing w:after="0"/>
        <w:rPr>
          <w:sz w:val="24"/>
          <w:szCs w:val="24"/>
        </w:rPr>
      </w:pPr>
    </w:p>
    <w:p w14:paraId="4A58F4C6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51B32FE9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Date</w:t>
      </w:r>
    </w:p>
    <w:p w14:paraId="6241F1A2" w14:textId="77777777" w:rsidR="00E4480E" w:rsidRPr="00434799" w:rsidRDefault="00E4480E" w:rsidP="007F17C7">
      <w:pPr>
        <w:spacing w:after="0"/>
        <w:rPr>
          <w:sz w:val="24"/>
          <w:szCs w:val="24"/>
        </w:rPr>
      </w:pPr>
    </w:p>
    <w:sectPr w:rsidR="00E4480E" w:rsidRPr="00434799" w:rsidSect="00E51987">
      <w:headerReference w:type="default" r:id="rId6"/>
      <w:pgSz w:w="12240" w:h="15840" w:code="1"/>
      <w:pgMar w:top="1152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697E5" w14:textId="77777777" w:rsidR="00E51987" w:rsidRDefault="00E51987" w:rsidP="00B40E7D">
      <w:pPr>
        <w:spacing w:after="0" w:line="240" w:lineRule="auto"/>
      </w:pPr>
      <w:r>
        <w:separator/>
      </w:r>
    </w:p>
  </w:endnote>
  <w:endnote w:type="continuationSeparator" w:id="0">
    <w:p w14:paraId="20F171DC" w14:textId="77777777" w:rsidR="00E51987" w:rsidRDefault="00E51987" w:rsidP="00B4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CAB07" w14:textId="77777777" w:rsidR="00E51987" w:rsidRDefault="00E51987" w:rsidP="00B40E7D">
      <w:pPr>
        <w:spacing w:after="0" w:line="240" w:lineRule="auto"/>
      </w:pPr>
      <w:r>
        <w:separator/>
      </w:r>
    </w:p>
  </w:footnote>
  <w:footnote w:type="continuationSeparator" w:id="0">
    <w:p w14:paraId="34DB45CD" w14:textId="77777777" w:rsidR="00E51987" w:rsidRDefault="00E51987" w:rsidP="00B4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FB7EA" w14:textId="77777777" w:rsidR="00B40E7D" w:rsidRPr="00180FDB" w:rsidRDefault="00B40E7D">
    <w:pPr>
      <w:pStyle w:val="Header"/>
      <w:rPr>
        <w:rFonts w:ascii="Arial" w:hAnsi="Arial" w:cs="Arial"/>
        <w:b/>
      </w:rPr>
    </w:pPr>
    <w:r w:rsidRPr="00180FDB">
      <w:rPr>
        <w:rFonts w:ascii="Arial" w:hAnsi="Arial" w:cs="Arial"/>
        <w:b/>
      </w:rPr>
      <w:tab/>
      <w:t xml:space="preserve">                                          </w:t>
    </w:r>
    <w:r w:rsidRPr="00180FDB">
      <w:rPr>
        <w:rFonts w:ascii="Arial" w:hAnsi="Arial" w:cs="Arial"/>
        <w:b/>
      </w:rPr>
      <w:tab/>
    </w:r>
    <w:r w:rsidR="00F239E6" w:rsidRPr="00180FDB">
      <w:rPr>
        <w:rFonts w:ascii="Arial" w:hAnsi="Arial" w:cs="Arial"/>
        <w:b/>
      </w:rPr>
      <w:t>ATTACH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MTA3NjCyNLE0NTFT0lEKTi0uzszPAykwrAUAlo4yTSwAAAA="/>
  </w:docVars>
  <w:rsids>
    <w:rsidRoot w:val="00C51B1D"/>
    <w:rsid w:val="00001C3F"/>
    <w:rsid w:val="00023906"/>
    <w:rsid w:val="000560DC"/>
    <w:rsid w:val="00070985"/>
    <w:rsid w:val="00083F58"/>
    <w:rsid w:val="001034D6"/>
    <w:rsid w:val="001131A5"/>
    <w:rsid w:val="00180AF5"/>
    <w:rsid w:val="00180FDB"/>
    <w:rsid w:val="00181AE1"/>
    <w:rsid w:val="001F7C58"/>
    <w:rsid w:val="00271749"/>
    <w:rsid w:val="00293B45"/>
    <w:rsid w:val="00295AD8"/>
    <w:rsid w:val="003067E6"/>
    <w:rsid w:val="003709B7"/>
    <w:rsid w:val="003C25CC"/>
    <w:rsid w:val="003F269F"/>
    <w:rsid w:val="0041266B"/>
    <w:rsid w:val="00434799"/>
    <w:rsid w:val="00554374"/>
    <w:rsid w:val="00554B06"/>
    <w:rsid w:val="005F1AD3"/>
    <w:rsid w:val="00621EC4"/>
    <w:rsid w:val="006B0E28"/>
    <w:rsid w:val="006B2C24"/>
    <w:rsid w:val="00773BC8"/>
    <w:rsid w:val="007C2B75"/>
    <w:rsid w:val="007F17C7"/>
    <w:rsid w:val="00860A40"/>
    <w:rsid w:val="009133D9"/>
    <w:rsid w:val="009317BB"/>
    <w:rsid w:val="009E1C97"/>
    <w:rsid w:val="00A2559F"/>
    <w:rsid w:val="00A74F1F"/>
    <w:rsid w:val="00B00214"/>
    <w:rsid w:val="00B3755A"/>
    <w:rsid w:val="00B40E7D"/>
    <w:rsid w:val="00BC2D62"/>
    <w:rsid w:val="00BC56F3"/>
    <w:rsid w:val="00BF005F"/>
    <w:rsid w:val="00C51B1D"/>
    <w:rsid w:val="00CD748A"/>
    <w:rsid w:val="00D910B1"/>
    <w:rsid w:val="00DA7CEE"/>
    <w:rsid w:val="00DF1CE9"/>
    <w:rsid w:val="00E2774C"/>
    <w:rsid w:val="00E4480E"/>
    <w:rsid w:val="00E51987"/>
    <w:rsid w:val="00F14C4B"/>
    <w:rsid w:val="00F239E6"/>
    <w:rsid w:val="00F3368D"/>
    <w:rsid w:val="00F408BB"/>
    <w:rsid w:val="00F80929"/>
    <w:rsid w:val="00F91739"/>
    <w:rsid w:val="00FD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33650"/>
  <w15:chartTrackingRefBased/>
  <w15:docId w15:val="{DAD819D6-277B-47B4-945A-83826CD3E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40E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40E7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he Burke</dc:creator>
  <cp:keywords/>
  <cp:lastModifiedBy>Heidi Roberts</cp:lastModifiedBy>
  <cp:revision>2</cp:revision>
  <cp:lastPrinted>2018-03-07T00:57:00Z</cp:lastPrinted>
  <dcterms:created xsi:type="dcterms:W3CDTF">2024-03-05T19:33:00Z</dcterms:created>
  <dcterms:modified xsi:type="dcterms:W3CDTF">2024-03-05T19:33:00Z</dcterms:modified>
</cp:coreProperties>
</file>